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E3D20" w:rsidRPr="008E3D20" w14:paraId="58B4F7F8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7"/>
              <w:gridCol w:w="1757"/>
            </w:tblGrid>
            <w:tr w:rsidR="008E3D20" w:rsidRPr="008E3D20" w14:paraId="133BAC9E" w14:textId="77777777" w:rsidTr="00660328">
              <w:trPr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57D377" w14:textId="77777777" w:rsidR="008E3D20" w:rsidRPr="008E3D20" w:rsidRDefault="008E3D20" w:rsidP="008E3D20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Category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1584AD5" w14:textId="77777777" w:rsidR="008E3D20" w:rsidRPr="008E3D20" w:rsidRDefault="008E3D20" w:rsidP="008E3D20">
                  <w:pPr>
                    <w:spacing w:after="0" w:line="360" w:lineRule="auto"/>
                    <w:jc w:val="center"/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Tool/Technology</w:t>
                  </w:r>
                </w:p>
              </w:tc>
            </w:tr>
          </w:tbl>
          <w:p w14:paraId="7359D7B4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0D7B86B5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865"/>
              <w:gridCol w:w="5515"/>
            </w:tblGrid>
            <w:tr w:rsidR="008E3D20" w:rsidRPr="008E3D20" w14:paraId="257C1F01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199CE5F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Code Editors/IDE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8ECDDA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Visual Studio Code, IntelliJ IDEA, PyCharm, Sublime Text</w:t>
                  </w:r>
                </w:p>
              </w:tc>
            </w:tr>
          </w:tbl>
          <w:p w14:paraId="25BE381D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2406C177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32"/>
              <w:gridCol w:w="2951"/>
            </w:tblGrid>
            <w:tr w:rsidR="008E3D20" w:rsidRPr="008E3D20" w14:paraId="0936958B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6EB7CE2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Version Control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322CD9C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Git, GitHub, GitLab, Bitbucket</w:t>
                  </w:r>
                </w:p>
              </w:tc>
            </w:tr>
          </w:tbl>
          <w:p w14:paraId="0E13ADFF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70D422E8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22"/>
              <w:gridCol w:w="4346"/>
            </w:tblGrid>
            <w:tr w:rsidR="008E3D20" w:rsidRPr="008E3D20" w14:paraId="3715CEB5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238C40E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Programming Language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6C60E0C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JavaScript, Python, Java, C#, Ruby, Go, Swift</w:t>
                  </w:r>
                </w:p>
              </w:tc>
            </w:tr>
          </w:tbl>
          <w:p w14:paraId="5AA7C241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47B882CC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96"/>
              <w:gridCol w:w="4262"/>
            </w:tblGrid>
            <w:tr w:rsidR="008E3D20" w:rsidRPr="008E3D20" w14:paraId="0B0811FC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54C22AF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Frontend Developmen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4DB458E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React.js, Angular, Vue.js, Bootstrap, jQuery</w:t>
                  </w:r>
                </w:p>
              </w:tc>
            </w:tr>
          </w:tbl>
          <w:p w14:paraId="4FA6A944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7F2B5783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328"/>
              <w:gridCol w:w="4691"/>
            </w:tblGrid>
            <w:tr w:rsidR="008E3D20" w:rsidRPr="008E3D20" w14:paraId="1719856E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C7EB7EF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Backend Development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630DE8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Node.js, Express.js, Django, Flask, Ruby on Rails</w:t>
                  </w:r>
                </w:p>
              </w:tc>
            </w:tr>
          </w:tbl>
          <w:p w14:paraId="49208216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499F66C9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7"/>
              <w:gridCol w:w="3821"/>
            </w:tblGrid>
            <w:tr w:rsidR="008E3D20" w:rsidRPr="008E3D20" w14:paraId="3F5F9C20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CC92E68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Database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D062254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MySQL, PostgreSQL, MongoDB, SQLite</w:t>
                  </w:r>
                </w:p>
              </w:tc>
            </w:tr>
          </w:tbl>
          <w:p w14:paraId="51F54686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77688E9C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08"/>
              <w:gridCol w:w="2175"/>
            </w:tblGrid>
            <w:tr w:rsidR="008E3D20" w:rsidRPr="008E3D20" w14:paraId="0807DDFC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336FA46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API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F2C0D51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 xml:space="preserve">REST, </w:t>
                  </w:r>
                  <w:proofErr w:type="spellStart"/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GraphQL</w:t>
                  </w:r>
                  <w:proofErr w:type="spellEnd"/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, SOAP</w:t>
                  </w:r>
                </w:p>
              </w:tc>
            </w:tr>
          </w:tbl>
          <w:p w14:paraId="30DBB2D6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6F2BAA0F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29"/>
              <w:gridCol w:w="1997"/>
            </w:tblGrid>
            <w:tr w:rsidR="008E3D20" w:rsidRPr="008E3D20" w14:paraId="732D4C86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133F2D5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Containerizatio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0F7881B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Docker, Kubernetes</w:t>
                  </w:r>
                </w:p>
              </w:tc>
            </w:tr>
          </w:tbl>
          <w:p w14:paraId="2BDD9862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4EF8861B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48"/>
              <w:gridCol w:w="4136"/>
            </w:tblGrid>
            <w:tr w:rsidR="008E3D20" w:rsidRPr="008E3D20" w14:paraId="684F4B5C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9280612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CI/CD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F7DCDDD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 xml:space="preserve">Jenkins, Travis CI, </w:t>
                  </w:r>
                  <w:proofErr w:type="spellStart"/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CircleCI</w:t>
                  </w:r>
                  <w:proofErr w:type="spellEnd"/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, GitHub Actions</w:t>
                  </w:r>
                </w:p>
              </w:tc>
            </w:tr>
          </w:tbl>
          <w:p w14:paraId="450AEB7A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5580E3C9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672"/>
              <w:gridCol w:w="3638"/>
            </w:tblGrid>
            <w:tr w:rsidR="008E3D20" w:rsidRPr="008E3D20" w14:paraId="406776C9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F3D8B08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Cloud Platform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70B87D9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AWS, Google Cloud, Microsoft Azure</w:t>
                  </w:r>
                </w:p>
              </w:tc>
            </w:tr>
          </w:tbl>
          <w:p w14:paraId="5C44C686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3DBF220F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96"/>
              <w:gridCol w:w="3615"/>
            </w:tblGrid>
            <w:tr w:rsidR="008E3D20" w:rsidRPr="008E3D20" w14:paraId="6B82D5DD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CAF7F71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Test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03B901B3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 xml:space="preserve">Jest, Mocha, Selenium, JUnit, </w:t>
                  </w:r>
                  <w:proofErr w:type="spellStart"/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PyTest</w:t>
                  </w:r>
                  <w:proofErr w:type="spellEnd"/>
                </w:p>
              </w:tc>
            </w:tr>
          </w:tbl>
          <w:p w14:paraId="15537513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1C3CB60F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6"/>
              <w:gridCol w:w="2285"/>
            </w:tblGrid>
            <w:tr w:rsidR="008E3D20" w:rsidRPr="008E3D20" w14:paraId="6E95BE75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88A7037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Package Manager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1FFD4DC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npm</w:t>
                  </w:r>
                  <w:proofErr w:type="spellEnd"/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, Yarn, pip, Maven</w:t>
                  </w:r>
                </w:p>
              </w:tc>
            </w:tr>
          </w:tbl>
          <w:p w14:paraId="01B873BC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52942158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48"/>
              <w:gridCol w:w="3275"/>
            </w:tblGrid>
            <w:tr w:rsidR="008E3D20" w:rsidRPr="008E3D20" w14:paraId="271B8F21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0213138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DevOps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746A2508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Terraform, Ansible, Chef, Puppet</w:t>
                  </w:r>
                </w:p>
              </w:tc>
            </w:tr>
          </w:tbl>
          <w:p w14:paraId="674EBC21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02C8E564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64"/>
              <w:gridCol w:w="7070"/>
            </w:tblGrid>
            <w:tr w:rsidR="008E3D20" w:rsidRPr="008E3D20" w14:paraId="5C471C7E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7D00144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Monitoring/Logg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21CD4E71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Prometheus, Grafana, Splunk, ELK Stack (Elasticsearch, Logstash, Kibana)</w:t>
                  </w:r>
                </w:p>
              </w:tc>
            </w:tr>
          </w:tbl>
          <w:p w14:paraId="2F1CE6A4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30CC50E0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87"/>
              <w:gridCol w:w="2882"/>
            </w:tblGrid>
            <w:tr w:rsidR="008E3D20" w:rsidRPr="008E3D20" w14:paraId="5C12B814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7014EF90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API Test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E375708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Postman, Swagger, Insomnia</w:t>
                  </w:r>
                </w:p>
              </w:tc>
            </w:tr>
          </w:tbl>
          <w:p w14:paraId="552CBFF1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0629E278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447"/>
              <w:gridCol w:w="2550"/>
            </w:tblGrid>
            <w:tr w:rsidR="008E3D20" w:rsidRPr="008E3D20" w14:paraId="7E5955CC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2947706D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Version Control Hosting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4B0D147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GitHub, GitLab, Bitbucket</w:t>
                  </w:r>
                </w:p>
              </w:tc>
            </w:tr>
          </w:tbl>
          <w:p w14:paraId="443D7E7A" w14:textId="77777777" w:rsidR="008E3D20" w:rsidRPr="008E3D20" w:rsidRDefault="008E3D20" w:rsidP="008E3D20">
            <w:pPr>
              <w:spacing w:line="360" w:lineRule="auto"/>
              <w:rPr>
                <w:rFonts w:ascii="Calibri" w:eastAsia="Times New Roman" w:hAnsi="Calibri" w:cs="Calibri"/>
                <w:vanish/>
                <w:kern w:val="0"/>
                <w:sz w:val="24"/>
                <w:szCs w:val="24"/>
                <w14:ligatures w14:val="none"/>
              </w:rPr>
            </w:pPr>
          </w:p>
        </w:tc>
      </w:tr>
      <w:tr w:rsidR="008E3D20" w:rsidRPr="008E3D20" w14:paraId="0F282227" w14:textId="77777777" w:rsidTr="008E3D20">
        <w:tc>
          <w:tcPr>
            <w:tcW w:w="9350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424"/>
              <w:gridCol w:w="2033"/>
            </w:tblGrid>
            <w:tr w:rsidR="008E3D20" w:rsidRPr="008E3D20" w14:paraId="7D81FCFD" w14:textId="77777777" w:rsidTr="00660328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E1C866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  <w:t>Virtualization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63D1AA5F" w14:textId="77777777" w:rsidR="008E3D20" w:rsidRPr="008E3D20" w:rsidRDefault="008E3D20" w:rsidP="008E3D20">
                  <w:pPr>
                    <w:spacing w:after="0" w:line="360" w:lineRule="auto"/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</w:pPr>
                  <w:r w:rsidRPr="008E3D20">
                    <w:rPr>
                      <w:rFonts w:ascii="Calibri" w:eastAsia="Times New Roman" w:hAnsi="Calibri" w:cs="Calibri"/>
                      <w:kern w:val="0"/>
                      <w:sz w:val="24"/>
                      <w:szCs w:val="24"/>
                      <w14:ligatures w14:val="none"/>
                    </w:rPr>
                    <w:t>VMware, VirtualBox</w:t>
                  </w:r>
                </w:p>
              </w:tc>
            </w:tr>
          </w:tbl>
          <w:p w14:paraId="7ED36720" w14:textId="77777777" w:rsidR="008E3D20" w:rsidRPr="008E3D20" w:rsidRDefault="008E3D20" w:rsidP="008E3D20">
            <w:pPr>
              <w:spacing w:line="360" w:lineRule="auto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7CBC93C9" w14:textId="77777777" w:rsidR="006719FE" w:rsidRDefault="006719FE" w:rsidP="008E3D20"/>
    <w:sectPr w:rsidR="006719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1MTexMDIwtzS0tDBV0lEKTi0uzszPAykwrAUA4cBanCwAAAA="/>
  </w:docVars>
  <w:rsids>
    <w:rsidRoot w:val="007D33ED"/>
    <w:rsid w:val="000169CF"/>
    <w:rsid w:val="000E0286"/>
    <w:rsid w:val="000E52F9"/>
    <w:rsid w:val="000F64BA"/>
    <w:rsid w:val="001648F9"/>
    <w:rsid w:val="00225400"/>
    <w:rsid w:val="003330CE"/>
    <w:rsid w:val="00431F2F"/>
    <w:rsid w:val="004E151D"/>
    <w:rsid w:val="00544304"/>
    <w:rsid w:val="00562765"/>
    <w:rsid w:val="006719FE"/>
    <w:rsid w:val="007C1CF6"/>
    <w:rsid w:val="007C3328"/>
    <w:rsid w:val="007D33ED"/>
    <w:rsid w:val="00881354"/>
    <w:rsid w:val="008E3D20"/>
    <w:rsid w:val="00BD1891"/>
    <w:rsid w:val="00C6014F"/>
    <w:rsid w:val="00D32872"/>
    <w:rsid w:val="00D451ED"/>
    <w:rsid w:val="00EA0FCA"/>
    <w:rsid w:val="00EE7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2FA52"/>
  <w15:chartTrackingRefBased/>
  <w15:docId w15:val="{7ACD7034-DA6D-43A1-A59A-FCD07DBB0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33E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33E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33E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33E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33E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33E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33E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33E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33E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33E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33E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33E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33E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33E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33E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33E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33E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33E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33E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33E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33E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33E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33E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33E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33E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33E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33E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33E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33ED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8E3D20"/>
    <w:rPr>
      <w:b/>
      <w:bCs/>
    </w:rPr>
  </w:style>
  <w:style w:type="table" w:styleId="TableGrid">
    <w:name w:val="Table Grid"/>
    <w:basedOn w:val="TableNormal"/>
    <w:uiPriority w:val="39"/>
    <w:rsid w:val="008E3D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350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2</Words>
  <Characters>811</Characters>
  <Application>Microsoft Office Word</Application>
  <DocSecurity>0</DocSecurity>
  <Lines>6</Lines>
  <Paragraphs>1</Paragraphs>
  <ScaleCrop>false</ScaleCrop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 Romeshika Yamasinghe</dc:creator>
  <cp:keywords/>
  <dc:description/>
  <cp:lastModifiedBy>Nithya Romeshika Yamasinghe</cp:lastModifiedBy>
  <cp:revision>2</cp:revision>
  <dcterms:created xsi:type="dcterms:W3CDTF">2024-08-19T13:24:00Z</dcterms:created>
  <dcterms:modified xsi:type="dcterms:W3CDTF">2024-08-19T13:32:00Z</dcterms:modified>
</cp:coreProperties>
</file>